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8-0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8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7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5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3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59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59"/>
    <w:bookmarkStart w:id="60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0"/>
    <w:bookmarkStart w:id="61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1"/>
    <w:bookmarkStart w:id="62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2"/>
    <w:bookmarkEnd w:id="63"/>
    <w:bookmarkStart w:id="64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bookmarkEnd w:id="64"/>
    <w:bookmarkStart w:id="66" w:name="workingnownowdocs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#WORKING:NOW:NOW:DOCS:FIX#######################################################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bookmarkEnd w:id="65"/>
    <w:bookmarkEnd w:id="66"/>
    <w:bookmarkStart w:id="67" w:name="workingnownowfi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bookmarkEnd w:id="67"/>
    <w:bookmarkStart w:id="68" w:name="workingnownowfix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bookmarkEnd w:id="68"/>
    <w:bookmarkStart w:id="73" w:name="workingnownowfix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#WORKING:NOW:NOW:FIX############################################################</w:t>
      </w:r>
    </w:p>
    <w:bookmarkStart w:id="69" w:name="html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9"/>
    <w:bookmarkStart w:id="70" w:name="pdf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70"/>
    <w:bookmarkStart w:id="71" w:name="epu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71"/>
    <w:bookmarkStart w:id="72" w:name="revealjs-presentations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bookmarkEnd w:id="72"/>
    <w:bookmarkEnd w:id="73"/>
    <w:bookmarkStart w:id="74" w:name="workingnownowfix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#WORKING:NOW:NOW:FIX############################################################</w:t>
      </w:r>
    </w:p>
    <w:bookmarkEnd w:id="74"/>
    <w:bookmarkEnd w:id="75"/>
    <w:bookmarkStart w:id="86" w:name="rework-th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work thi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Start w:id="76" w:name="microsoft-word--powerpoin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6"/>
    <w:bookmarkStart w:id="77" w:name="plain-tex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7"/>
    <w:bookmarkStart w:id="78" w:name="pandoc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8"/>
    <w:bookmarkStart w:id="79" w:name="configuration-setting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figuration Settings</w:t>
      </w:r>
    </w:p>
    <w:bookmarkEnd w:id="79"/>
    <w:bookmarkStart w:id="80" w:name="workingnownowfix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0"/>
    <w:bookmarkStart w:id="81" w:name="precedence-r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cedence Rules</w:t>
      </w:r>
    </w:p>
    <w:bookmarkEnd w:id="81"/>
    <w:bookmarkStart w:id="82" w:name="workingnownowfix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82"/>
    <w:bookmarkStart w:id="83" w:name="specifying-dependenc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3"/>
    <w:bookmarkStart w:id="84" w:name="custom-targe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84"/>
    <w:bookmarkStart w:id="85" w:name="repository-ver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3" w:name="composer-vari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Variables</w:t>
      </w:r>
    </w:p>
    <w:bookmarkStart w:id="97" w:name="formatting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7" w:name="c_sit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7"/>
    <w:bookmarkStart w:id="88" w:name="c_type--c_base--c_list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8"/>
    <w:bookmarkStart w:id="89" w:name="c_lang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9"/>
    <w:bookmarkStart w:id="90" w:name="c_log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0"/>
    <w:bookmarkStart w:id="91" w:name="c_ico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91"/>
    <w:bookmarkStart w:id="92" w:name="c_css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92"/>
    <w:bookmarkStart w:id="93" w:name="c_toc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3"/>
    <w:bookmarkStart w:id="94" w:name="c_leve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94"/>
    <w:bookmarkStart w:id="95" w:name="c_margin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95"/>
    <w:bookmarkStart w:id="96" w:name="c_options"/>
    <w:p>
      <w:pPr>
        <w:pStyle w:val="Heading3"/>
      </w:pPr>
      <w:r>
        <w:rPr>
          <w:rStyle w:val="SectionNumber"/>
        </w:rPr>
        <w:t xml:space="preserve">4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96"/>
    <w:bookmarkEnd w:id="97"/>
    <w:bookmarkStart w:id="111" w:name="contro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8" w:name="makejob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8"/>
    <w:bookmarkStart w:id="99" w:name="composer_docolo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9"/>
    <w:bookmarkStart w:id="100" w:name="composer_debugit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0"/>
    <w:bookmarkStart w:id="101" w:name="composer_includ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1"/>
    <w:bookmarkStart w:id="102" w:name="composer_depends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2"/>
    <w:bookmarkStart w:id="103" w:name="composer_keeping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3"/>
    <w:bookmarkStart w:id="104" w:name="composer_log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04"/>
    <w:bookmarkStart w:id="106" w:name="composer_ext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06"/>
    <w:bookmarkStart w:id="107" w:name="composer_targets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7"/>
    <w:bookmarkStart w:id="108" w:name="composer_subdirs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8"/>
    <w:bookmarkStart w:id="109" w:name="composer_exports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</w:p>
    <w:bookmarkEnd w:id="109"/>
    <w:bookmarkStart w:id="110" w:name="composer_ignores"/>
    <w:p>
      <w:pPr>
        <w:pStyle w:val="Heading3"/>
      </w:pPr>
      <w:r>
        <w:rPr>
          <w:rStyle w:val="SectionNumber"/>
        </w:rPr>
        <w:t xml:space="preserve">4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0"/>
    <w:bookmarkEnd w:id="111"/>
    <w:bookmarkStart w:id="122" w:name="helper-variab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2" w:name="curdir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2"/>
    <w:bookmarkStart w:id="113" w:name="composer_curdir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:DOCS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3"/>
    <w:bookmarkStart w:id="114" w:name="composer_dir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14"/>
    <w:bookmarkStart w:id="115" w:name="composer_root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15"/>
    <w:bookmarkStart w:id="116" w:name="composer_export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bookmarkEnd w:id="116"/>
    <w:bookmarkStart w:id="117" w:name="composer_library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7"/>
    <w:bookmarkStart w:id="118" w:name="composer_src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8"/>
    <w:bookmarkStart w:id="119" w:name="composer_art"/>
    <w:p>
      <w:pPr>
        <w:pStyle w:val="Heading3"/>
      </w:pPr>
      <w:r>
        <w:rPr>
          <w:rStyle w:val="SectionNumber"/>
        </w:rPr>
        <w:t xml:space="preserve">4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9"/>
    <w:bookmarkStart w:id="120" w:name="composer_dat"/>
    <w:p>
      <w:pPr>
        <w:pStyle w:val="Heading3"/>
      </w:pPr>
      <w:r>
        <w:rPr>
          <w:rStyle w:val="SectionNumber"/>
        </w:rPr>
        <w:t xml:space="preserve">4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0"/>
    <w:bookmarkStart w:id="121" w:name="composer_tmp"/>
    <w:p>
      <w:pPr>
        <w:pStyle w:val="Heading3"/>
      </w:pPr>
      <w:r>
        <w:rPr>
          <w:rStyle w:val="SectionNumber"/>
        </w:rPr>
        <w:t xml:space="preserve">4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Start w:id="145" w:name="composer-targe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oser Targets</w:t>
      </w:r>
    </w:p>
    <w:bookmarkStart w:id="133" w:name="primary-targe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24" w:name="help--help-al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24"/>
    <w:bookmarkStart w:id="125" w:name="template--template-yml--template-md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25"/>
    <w:bookmarkStart w:id="126" w:name="compose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26"/>
    <w:bookmarkStart w:id="127" w:name="site--site-all--site-force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7"/>
    <w:bookmarkStart w:id="128" w:name="site-clean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8"/>
    <w:bookmarkStart w:id="129" w:name="install--install-all--install-force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clean--clean-all---clean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0"/>
    <w:bookmarkStart w:id="131" w:name="all--all-all---all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1"/>
    <w:bookmarkStart w:id="132" w:name="list"/>
    <w:p>
      <w:pPr>
        <w:pStyle w:val="Heading3"/>
      </w:pPr>
      <w:r>
        <w:rPr>
          <w:rStyle w:val="SectionNumber"/>
        </w:rPr>
        <w:t xml:space="preserve">5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2"/>
    <w:bookmarkEnd w:id="133"/>
    <w:bookmarkStart w:id="143" w:name="additional-targe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#WORKING:DOC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34" w:name="X9ce04701391ce92c6223e73c84c5d6ea8e0621d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34"/>
    <w:bookmarkStart w:id="135" w:name="X1097b97d66acd65818733ed4f6cb64f7ebd6eb4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35"/>
    <w:bookmarkStart w:id="136" w:name="check--check-all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6"/>
    <w:bookmarkStart w:id="137" w:name="X29e351fa115d28e441d38db7b18a41caab9c0f9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7"/>
    <w:bookmarkStart w:id="138" w:name="init--init-force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8"/>
    <w:bookmarkStart w:id="139" w:name="commit--commit-all--commit-list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8-03T02:37:58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9"/>
    <w:bookmarkStart w:id="140" w:name="X1cae58edb4e6d163700a1d4b5205e3b7c031e32"/>
    <w:p>
      <w:pPr>
        <w:pStyle w:val="Heading3"/>
      </w:pPr>
      <w:r>
        <w:rPr>
          <w:rStyle w:val="SectionNumber"/>
        </w:rPr>
        <w:t xml:space="preserve">5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</w:p>
    <w:bookmarkEnd w:id="140"/>
    <w:bookmarkStart w:id="141" w:name="site-library"/>
    <w:p>
      <w:pPr>
        <w:pStyle w:val="Heading3"/>
      </w:pPr>
      <w:r>
        <w:rPr>
          <w:rStyle w:val="SectionNumber"/>
        </w:rPr>
        <w:t xml:space="preserve">5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1"/>
    <w:bookmarkStart w:id="142" w:name="Xdf45d41ecfe47978c7d99be44899313d1408f0e"/>
    <w:p>
      <w:pPr>
        <w:pStyle w:val="Heading3"/>
      </w:pPr>
      <w:r>
        <w:rPr>
          <w:rStyle w:val="SectionNumber"/>
        </w:rPr>
        <w:t xml:space="preserve">5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2"/>
    <w:bookmarkEnd w:id="143"/>
    <w:bookmarkStart w:id="144" w:name="internal-target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refere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</w:t>
      </w:r>
    </w:p>
    <w:bookmarkStart w:id="149" w:name="configura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figuration</w:t>
      </w:r>
    </w:p>
    <w:bookmarkStart w:id="146" w:name="pandoc-extension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46"/>
    <w:bookmarkStart w:id="147" w:name="template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8-03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7"/>
    <w:bookmarkStart w:id="148" w:name="default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8"/>
    <w:bookmarkEnd w:id="149"/>
    <w:bookmarkStart w:id="152" w:name="reserv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served</w:t>
      </w:r>
    </w:p>
    <w:bookmarkStart w:id="150" w:name="target-names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0"/>
    <w:bookmarkStart w:id="151" w:name="variable-nam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8-03T09:38:30Z</dcterms:created>
  <dcterms:modified xsi:type="dcterms:W3CDTF">2023-08-03T09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8-03)</vt:lpwstr>
  </property>
</Properties>
</file>